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AE344" w14:textId="77777777" w:rsidR="0030159F" w:rsidRPr="00AE3576" w:rsidRDefault="0030159F" w:rsidP="00837B47">
      <w:pPr>
        <w:jc w:val="center"/>
        <w:rPr>
          <w:b/>
          <w:sz w:val="28"/>
          <w:szCs w:val="28"/>
          <w:lang w:val="ro-RO"/>
        </w:rPr>
      </w:pPr>
      <w:r w:rsidRPr="00AE3576">
        <w:rPr>
          <w:b/>
          <w:sz w:val="28"/>
          <w:szCs w:val="28"/>
          <w:lang w:val="ro-RO"/>
        </w:rPr>
        <w:t>Instrucțiuni în vederea participării la examenul de competență lingvistică</w:t>
      </w:r>
    </w:p>
    <w:p w14:paraId="7CAD9EC3" w14:textId="77777777" w:rsidR="0030159F" w:rsidRPr="00AE3576" w:rsidRDefault="0030159F">
      <w:pPr>
        <w:rPr>
          <w:lang w:val="ro-RO"/>
        </w:rPr>
      </w:pPr>
    </w:p>
    <w:p w14:paraId="2BB090BB" w14:textId="7B8EBD8B" w:rsidR="004F6E3D" w:rsidRPr="00AE3576" w:rsidRDefault="0030159F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În vederea autentificării, va rugăm să 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>aveți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instalat pe telefon/tableta/ calculator aplicația 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>Z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oom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U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s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(</w:t>
      </w:r>
      <w:r w:rsidR="00663B83" w:rsidRPr="00AE3576">
        <w:rPr>
          <w:rStyle w:val="Hyperlink"/>
          <w:rFonts w:ascii="Times New Roman" w:hAnsi="Times New Roman" w:cs="Times New Roman"/>
          <w:sz w:val="24"/>
          <w:szCs w:val="24"/>
          <w:lang w:val="ro-RO"/>
        </w:rPr>
        <w:t>https://zoom.us/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>) și s</w:t>
      </w:r>
      <w:r w:rsidR="00737790" w:rsidRPr="00AE3576">
        <w:rPr>
          <w:rFonts w:ascii="Times New Roman" w:hAnsi="Times New Roman" w:cs="Times New Roman"/>
          <w:sz w:val="24"/>
          <w:szCs w:val="24"/>
          <w:lang w:val="ro-RO"/>
        </w:rPr>
        <w:t>ă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aveți pregătit un </w:t>
      </w:r>
      <w:r w:rsidR="00663B83" w:rsidRPr="009F79C1">
        <w:rPr>
          <w:rFonts w:ascii="Times New Roman" w:hAnsi="Times New Roman" w:cs="Times New Roman"/>
          <w:b/>
          <w:sz w:val="24"/>
          <w:szCs w:val="24"/>
          <w:lang w:val="ro-RO"/>
        </w:rPr>
        <w:t>act de identitate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. </w:t>
      </w:r>
    </w:p>
    <w:p w14:paraId="22CC40C1" w14:textId="77777777" w:rsidR="00925594" w:rsidRPr="00AE3576" w:rsidRDefault="00925594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2FAD335F" w14:textId="76506E3D" w:rsidR="0030159F" w:rsidRPr="00AE3576" w:rsidRDefault="0030159F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Accesul pe platforma </w:t>
      </w:r>
      <w:r w:rsidR="0088129B" w:rsidRPr="00AE3576">
        <w:rPr>
          <w:rFonts w:ascii="Times New Roman" w:hAnsi="Times New Roman" w:cs="Times New Roman"/>
          <w:sz w:val="24"/>
          <w:szCs w:val="24"/>
          <w:lang w:val="ro-RO"/>
        </w:rPr>
        <w:t>Z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oom.us va fi p</w:t>
      </w:r>
      <w:r w:rsidR="00C44735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ermis </w:t>
      </w:r>
      <w:r w:rsidR="00663B83" w:rsidRPr="00AE3576">
        <w:rPr>
          <w:rFonts w:ascii="Times New Roman" w:hAnsi="Times New Roman" w:cs="Times New Roman"/>
          <w:b/>
          <w:bCs/>
          <w:sz w:val="24"/>
          <w:szCs w:val="24"/>
          <w:lang w:val="ro-RO"/>
        </w:rPr>
        <w:t>începând</w:t>
      </w:r>
      <w:r w:rsidR="00C44735" w:rsidRPr="00AE3576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cu ora 8</w:t>
      </w:r>
      <w:r w:rsidR="00663B83" w:rsidRPr="00AE3576">
        <w:rPr>
          <w:rFonts w:ascii="Times New Roman" w:hAnsi="Times New Roman" w:cs="Times New Roman"/>
          <w:b/>
          <w:bCs/>
          <w:sz w:val="24"/>
          <w:szCs w:val="24"/>
          <w:lang w:val="ro-RO"/>
        </w:rPr>
        <w:t>:</w:t>
      </w:r>
      <w:r w:rsidR="00521BE5">
        <w:rPr>
          <w:rFonts w:ascii="Times New Roman" w:hAnsi="Times New Roman" w:cs="Times New Roman"/>
          <w:b/>
          <w:bCs/>
          <w:sz w:val="24"/>
          <w:szCs w:val="24"/>
          <w:lang w:val="ro-RO"/>
        </w:rPr>
        <w:t>15</w:t>
      </w:r>
      <w:r w:rsidR="00C44735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pentru autentificarea partici</w:t>
      </w:r>
      <w:r w:rsidR="00C44735" w:rsidRPr="00AE3576">
        <w:rPr>
          <w:rFonts w:ascii="Times New Roman" w:hAnsi="Times New Roman" w:cs="Times New Roman"/>
          <w:sz w:val="24"/>
          <w:szCs w:val="24"/>
          <w:lang w:val="ro-RO"/>
        </w:rPr>
        <w:t>pă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rii la examenul de competență lingvistică. Autentificarea se va </w:t>
      </w:r>
      <w:r w:rsidR="00925594" w:rsidRPr="00AE3576">
        <w:rPr>
          <w:rFonts w:ascii="Times New Roman" w:hAnsi="Times New Roman" w:cs="Times New Roman"/>
          <w:sz w:val="24"/>
          <w:szCs w:val="24"/>
          <w:lang w:val="ro-RO"/>
        </w:rPr>
        <w:t>efectua atât video cât și audio, pe tot parcursul examenului.</w:t>
      </w:r>
    </w:p>
    <w:p w14:paraId="10DCDE8B" w14:textId="1142D7CC" w:rsidR="00925594" w:rsidRPr="00AE3576" w:rsidRDefault="005F6039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245300">
        <w:rPr>
          <w:rFonts w:ascii="Times New Roman" w:hAnsi="Times New Roman" w:cs="Times New Roman"/>
          <w:color w:val="FF0000"/>
          <w:sz w:val="24"/>
          <w:szCs w:val="24"/>
          <w:lang w:val="ro-RO"/>
        </w:rPr>
        <w:t>Lipsa identificării va conduce la declararea absenței de la testul de competență lingvistică</w:t>
      </w:r>
      <w:r>
        <w:rPr>
          <w:rFonts w:ascii="Times New Roman" w:hAnsi="Times New Roman" w:cs="Times New Roman"/>
          <w:color w:val="FF0000"/>
          <w:sz w:val="24"/>
          <w:szCs w:val="24"/>
          <w:lang w:val="ro-RO"/>
        </w:rPr>
        <w:t>.</w:t>
      </w:r>
    </w:p>
    <w:p w14:paraId="6DBFE6E6" w14:textId="34DDB882" w:rsidR="00B26505" w:rsidRPr="00B26505" w:rsidRDefault="0030159F" w:rsidP="00B26505">
      <w:pPr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ro-RO"/>
        </w:rPr>
      </w:pPr>
      <w:r w:rsidRPr="00657363">
        <w:rPr>
          <w:rFonts w:ascii="Times New Roman" w:hAnsi="Times New Roman" w:cs="Times New Roman"/>
          <w:b/>
          <w:bCs/>
          <w:sz w:val="24"/>
          <w:szCs w:val="24"/>
          <w:lang w:val="ro-RO"/>
        </w:rPr>
        <w:t>Link-ul pentru acces este:</w:t>
      </w:r>
      <w:r w:rsidRPr="0065736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ro-RO"/>
        </w:rPr>
        <w:t xml:space="preserve"> </w:t>
      </w:r>
      <w:r w:rsidR="00106C8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ro-RO"/>
        </w:rPr>
        <w:t>.....se afiseaza inaimte de test</w:t>
      </w:r>
      <w:bookmarkStart w:id="0" w:name="_GoBack"/>
      <w:bookmarkEnd w:id="0"/>
    </w:p>
    <w:p w14:paraId="018722D3" w14:textId="66BF04F4" w:rsidR="0030159F" w:rsidRPr="00AE3576" w:rsidRDefault="00614810" w:rsidP="00E33B6D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614810">
        <w:rPr>
          <w:rFonts w:ascii="Times New Roman" w:hAnsi="Times New Roman" w:cs="Times New Roman"/>
          <w:sz w:val="24"/>
          <w:szCs w:val="24"/>
          <w:highlight w:val="cyan"/>
          <w:lang w:val="ro-RO"/>
        </w:rPr>
        <w:t xml:space="preserve">La </w:t>
      </w:r>
      <w:r w:rsidR="0030159F" w:rsidRPr="00614810">
        <w:rPr>
          <w:rFonts w:ascii="Times New Roman" w:hAnsi="Times New Roman" w:cs="Times New Roman"/>
          <w:sz w:val="24"/>
          <w:szCs w:val="24"/>
          <w:highlight w:val="cyan"/>
          <w:lang w:val="ro-RO"/>
        </w:rPr>
        <w:t>ora 9</w:t>
      </w:r>
      <w:r w:rsidR="00987F73" w:rsidRPr="00614810">
        <w:rPr>
          <w:rFonts w:ascii="Times New Roman" w:hAnsi="Times New Roman" w:cs="Times New Roman"/>
          <w:sz w:val="24"/>
          <w:szCs w:val="24"/>
          <w:highlight w:val="cyan"/>
          <w:lang w:val="ro-RO"/>
        </w:rPr>
        <w:t>:</w:t>
      </w:r>
      <w:r w:rsidR="0030159F" w:rsidRPr="00614810">
        <w:rPr>
          <w:rFonts w:ascii="Times New Roman" w:hAnsi="Times New Roman" w:cs="Times New Roman"/>
          <w:sz w:val="24"/>
          <w:szCs w:val="24"/>
          <w:highlight w:val="cyan"/>
          <w:lang w:val="ro-RO"/>
        </w:rPr>
        <w:t>00 va fi deschis accesul pe platforma online.ase.ro în vederea participării la examen.</w:t>
      </w:r>
    </w:p>
    <w:p w14:paraId="384F99FF" w14:textId="3FB46696" w:rsidR="00C44735" w:rsidRPr="00AE3576" w:rsidRDefault="00663B83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Vă veți autentifica pe</w:t>
      </w:r>
      <w:r w:rsidRPr="00AE3576">
        <w:rPr>
          <w:rFonts w:ascii="Times New Roman" w:hAnsi="Times New Roman" w:cs="Times New Roman"/>
          <w:color w:val="0070C0"/>
          <w:sz w:val="24"/>
          <w:szCs w:val="24"/>
          <w:lang w:val="ro-RO"/>
        </w:rPr>
        <w:t xml:space="preserve"> </w:t>
      </w:r>
      <w:r w:rsidRPr="00AE3576">
        <w:rPr>
          <w:rStyle w:val="Hyperlink"/>
          <w:rFonts w:ascii="Times New Roman" w:hAnsi="Times New Roman" w:cs="Times New Roman"/>
          <w:color w:val="0070C0"/>
          <w:sz w:val="24"/>
          <w:szCs w:val="24"/>
          <w:lang w:val="ro-RO"/>
        </w:rPr>
        <w:t>https://online.ase.ro/login/index.php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cu utilizatorul (adresa de email) și parola de la înscriere.</w:t>
      </w:r>
    </w:p>
    <w:p w14:paraId="65170FE7" w14:textId="1F718F2A" w:rsidR="00663B83" w:rsidRPr="00AE3576" w:rsidRDefault="00663B83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4EED9AA0" wp14:editId="0983C6E2">
            <wp:extent cx="5943600" cy="184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D62D6" w14:textId="03DF24B8" w:rsidR="00837B47" w:rsidRPr="00AE3576" w:rsidRDefault="00663B83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După autentificare veți selecta cursul aferent limbii străine la care susțineți examenul (Englez</w:t>
      </w:r>
      <w:r w:rsidR="00837B47" w:rsidRPr="00AE3576">
        <w:rPr>
          <w:rFonts w:ascii="Times New Roman" w:hAnsi="Times New Roman" w:cs="Times New Roman"/>
          <w:sz w:val="24"/>
          <w:szCs w:val="24"/>
          <w:lang w:val="ro-RO"/>
        </w:rPr>
        <w:t>ă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, Franceză sau Engleză pentru studii juridice</w:t>
      </w:r>
      <w:r w:rsidR="00657363">
        <w:rPr>
          <w:rFonts w:ascii="Times New Roman" w:hAnsi="Times New Roman" w:cs="Times New Roman"/>
          <w:sz w:val="24"/>
          <w:szCs w:val="24"/>
          <w:lang w:val="ro-RO"/>
        </w:rPr>
        <w:t>/ Franceză pentru studii juridice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)</w:t>
      </w:r>
    </w:p>
    <w:p w14:paraId="5FA6ECEA" w14:textId="0269CFAE" w:rsidR="00837B47" w:rsidRPr="00AE3576" w:rsidRDefault="00837B47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3050F80A" wp14:editId="2D486975">
            <wp:extent cx="5480332" cy="1219263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0332" cy="1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E130A" w14:textId="57CE5E45" w:rsidR="00663B83" w:rsidRPr="00AE3576" w:rsidRDefault="00837B47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Testul</w:t>
      </w:r>
      <w:r w:rsidR="00737790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cu întrebări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tip grilă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va fi disponibil 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în intervalul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cu ora </w:t>
      </w:r>
      <w:r w:rsidR="00663B83" w:rsidRPr="004151C7">
        <w:rPr>
          <w:rFonts w:ascii="Times New Roman" w:hAnsi="Times New Roman" w:cs="Times New Roman"/>
          <w:b/>
          <w:sz w:val="24"/>
          <w:szCs w:val="24"/>
          <w:lang w:val="ro-RO"/>
        </w:rPr>
        <w:t>9:00</w:t>
      </w:r>
      <w:r w:rsidRPr="004151C7">
        <w:rPr>
          <w:rFonts w:ascii="Times New Roman" w:hAnsi="Times New Roman" w:cs="Times New Roman"/>
          <w:b/>
          <w:sz w:val="24"/>
          <w:szCs w:val="24"/>
          <w:lang w:val="ro-RO"/>
        </w:rPr>
        <w:t xml:space="preserve"> – 11:</w:t>
      </w:r>
      <w:r w:rsidR="004151C7" w:rsidRPr="004151C7">
        <w:rPr>
          <w:rFonts w:ascii="Times New Roman" w:hAnsi="Times New Roman" w:cs="Times New Roman"/>
          <w:b/>
          <w:sz w:val="24"/>
          <w:szCs w:val="24"/>
          <w:lang w:val="ro-RO"/>
        </w:rPr>
        <w:t>0</w:t>
      </w:r>
      <w:r w:rsidRPr="004151C7">
        <w:rPr>
          <w:rFonts w:ascii="Times New Roman" w:hAnsi="Times New Roman" w:cs="Times New Roman"/>
          <w:b/>
          <w:sz w:val="24"/>
          <w:szCs w:val="24"/>
          <w:lang w:val="ro-RO"/>
        </w:rPr>
        <w:t>0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2F1000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737790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Acesta va putea fi susținut o singură dată. </w:t>
      </w:r>
    </w:p>
    <w:p w14:paraId="0D0DBD52" w14:textId="01C0D680" w:rsidR="00837B47" w:rsidRPr="00AE3576" w:rsidRDefault="00837B47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5DF19CC1" wp14:editId="17A24F5E">
            <wp:extent cx="5943600" cy="16694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CAF6" w14:textId="1D7F6388" w:rsidR="00925594" w:rsidRPr="00AE3576" w:rsidRDefault="00737790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Vor fi 30 de întrebări cu 4 variante de răspuns. Întrebările au un singur răspuns corect.</w:t>
      </w:r>
    </w:p>
    <w:p w14:paraId="3B1A1F70" w14:textId="68BCDD64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noProof/>
          <w:lang w:val="ro-RO"/>
        </w:rPr>
        <w:lastRenderedPageBreak/>
        <w:drawing>
          <wp:inline distT="0" distB="0" distL="0" distR="0" wp14:anchorId="170BCC17" wp14:editId="4ED1FBFC">
            <wp:extent cx="6840855" cy="21901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855" cy="219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64648" w14:textId="3B35346B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0328D10E" w14:textId="7B1BFF63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Elementele cele mai importante din ecran:</w:t>
      </w:r>
    </w:p>
    <w:p w14:paraId="5EEF1D5A" w14:textId="7CB32F0B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1. Timpul disponibil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;</w:t>
      </w:r>
    </w:p>
    <w:p w14:paraId="1645FD6F" w14:textId="0120A6FF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2. Butonul </w:t>
      </w:r>
      <w:r w:rsidRPr="00AE357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ro-RO"/>
        </w:rPr>
        <w:t>Next page</w:t>
      </w: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care duce la întrebarea următoare (răspunsul este salvat automat)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;</w:t>
      </w:r>
    </w:p>
    <w:p w14:paraId="161848D8" w14:textId="5CB32AA0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3. Butonul </w:t>
      </w:r>
      <w:r w:rsidRPr="00AE357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ro-RO"/>
        </w:rPr>
        <w:t>Previous pag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</w:t>
      </w: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care duce la întrebarea anterioar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ă;</w:t>
      </w:r>
    </w:p>
    <w:p w14:paraId="3CAF3ED1" w14:textId="6077197C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4. Lista de întrebări din test (cel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la care nu s-a dat încă un răspuns sunt marcate prin</w:t>
      </w: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sunt chenare goale)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.</w:t>
      </w:r>
    </w:p>
    <w:p w14:paraId="7C217831" w14:textId="77777777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3D23795D" w14:textId="71BDC6F7" w:rsidR="0030159F" w:rsidRPr="00AE3576" w:rsidRDefault="0030159F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Eventualele probleme vor fi semnalate prin intermediul platformei </w:t>
      </w:r>
      <w:r w:rsidR="00BF29D1" w:rsidRPr="00AE3576">
        <w:rPr>
          <w:rFonts w:ascii="Times New Roman" w:hAnsi="Times New Roman" w:cs="Times New Roman"/>
          <w:sz w:val="24"/>
          <w:szCs w:val="24"/>
          <w:lang w:val="ro-RO"/>
        </w:rPr>
        <w:t>Z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oom</w:t>
      </w:r>
      <w:r w:rsidR="00526DCE">
        <w:rPr>
          <w:rFonts w:ascii="Times New Roman" w:hAnsi="Times New Roman" w:cs="Times New Roman"/>
          <w:sz w:val="24"/>
          <w:szCs w:val="24"/>
          <w:lang w:val="ro-RO"/>
        </w:rPr>
        <w:t xml:space="preserve"> în timpul examenului, nu după acesta.</w:t>
      </w:r>
    </w:p>
    <w:p w14:paraId="14F3B410" w14:textId="77777777" w:rsidR="0030159F" w:rsidRPr="00AE3576" w:rsidRDefault="0030159F">
      <w:pPr>
        <w:rPr>
          <w:lang w:val="ro-RO"/>
        </w:rPr>
      </w:pPr>
    </w:p>
    <w:sectPr w:rsidR="0030159F" w:rsidRPr="00AE3576" w:rsidSect="00925594">
      <w:pgSz w:w="11907" w:h="16840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sjQyMDc3NbcwMzNV0lEKTi0uzszPAykwrgUAf0/FOiwAAAA="/>
  </w:docVars>
  <w:rsids>
    <w:rsidRoot w:val="0030159F"/>
    <w:rsid w:val="00106C8A"/>
    <w:rsid w:val="00286F24"/>
    <w:rsid w:val="002F1000"/>
    <w:rsid w:val="0030159F"/>
    <w:rsid w:val="003A05F0"/>
    <w:rsid w:val="004151C7"/>
    <w:rsid w:val="00476FC3"/>
    <w:rsid w:val="004F6E3D"/>
    <w:rsid w:val="00521BE5"/>
    <w:rsid w:val="00526DCE"/>
    <w:rsid w:val="005F6039"/>
    <w:rsid w:val="00614810"/>
    <w:rsid w:val="00657363"/>
    <w:rsid w:val="00663B83"/>
    <w:rsid w:val="006E1DAC"/>
    <w:rsid w:val="00737790"/>
    <w:rsid w:val="007D4CD7"/>
    <w:rsid w:val="00837B47"/>
    <w:rsid w:val="0088129B"/>
    <w:rsid w:val="00925594"/>
    <w:rsid w:val="00987F73"/>
    <w:rsid w:val="009F79C1"/>
    <w:rsid w:val="00A27FB3"/>
    <w:rsid w:val="00AE3576"/>
    <w:rsid w:val="00B26505"/>
    <w:rsid w:val="00BF29D1"/>
    <w:rsid w:val="00C44735"/>
    <w:rsid w:val="00C5342A"/>
    <w:rsid w:val="00E3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905EA"/>
  <w15:chartTrackingRefBased/>
  <w15:docId w15:val="{3E5CD328-95C8-4EE5-B9A4-30628495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159F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30159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573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76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0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4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46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 Roman</dc:creator>
  <cp:keywords/>
  <dc:description/>
  <cp:lastModifiedBy>Administrator</cp:lastModifiedBy>
  <cp:revision>15</cp:revision>
  <dcterms:created xsi:type="dcterms:W3CDTF">2021-07-16T11:24:00Z</dcterms:created>
  <dcterms:modified xsi:type="dcterms:W3CDTF">2025-12-21T16:28:00Z</dcterms:modified>
</cp:coreProperties>
</file>